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enter-day-1"/>
    <w:p>
      <w:pPr>
        <w:pStyle w:val="Heading2"/>
      </w:pPr>
      <w:r>
        <w:t xml:space="preserve">Lesson 6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kip-count and practice addition and subtraction.</w:t>
      </w:r>
    </w:p>
    <w:bookmarkStart w:id="21" w:name="warm-up-number-talk-two-more"/>
    <w:p>
      <w:pPr>
        <w:pStyle w:val="Heading3"/>
      </w:pPr>
      <w:r>
        <w:t xml:space="preserve">Warm-up: Number Talk: Two More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bookmarkEnd w:id="21"/>
    <w:bookmarkStart w:id="37" w:name="centers-choice-time"/>
    <w:p>
      <w:pPr>
        <w:pStyle w:val="Heading3"/>
      </w:pPr>
      <w:r>
        <w:t xml:space="preserve">6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12381.74681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12381.83052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12381.88201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12381.97114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22Z</dcterms:created>
  <dcterms:modified xsi:type="dcterms:W3CDTF">2022-12-14T10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vtu4pCQZk0YnEmKT7JQQ6Em2LVBBUVj/N4uJI50J0G6/yu7/BieEN146pQe1nwrmM6hM1WPGHh5VMtU+nskHA==</vt:lpwstr>
  </property>
</Properties>
</file>